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ggie L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g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4 Gates Ave Redondo Beach, CA, USA 9027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ggiechoi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078255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